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65C194" w14:textId="77777777" w:rsidR="00BA547C" w:rsidRDefault="00BA547C">
      <w:r>
        <w:t>1.</w:t>
      </w:r>
    </w:p>
    <w:p w14:paraId="0CA81E5F" w14:textId="67200B7E" w:rsidR="0098028D" w:rsidRDefault="00BE07AA">
      <w:r>
        <w:t xml:space="preserve">Other than creating sales </w:t>
      </w:r>
      <w:r w:rsidR="007B5266">
        <w:t xml:space="preserve">enablement resources, I also used ArcGIS JS API </w:t>
      </w:r>
      <w:r w:rsidR="00B92CC1">
        <w:t xml:space="preserve">to create a web application on the side. </w:t>
      </w:r>
      <w:r w:rsidR="008E75D2">
        <w:t xml:space="preserve">The Telluride 3D </w:t>
      </w:r>
      <w:r w:rsidR="007A5773">
        <w:t xml:space="preserve">Trails Map. </w:t>
      </w:r>
    </w:p>
    <w:p w14:paraId="6A9379EE" w14:textId="01C03EAF" w:rsidR="007A5773" w:rsidRDefault="001C00AA">
      <w:r>
        <w:t>So why would I make a hiking trails map</w:t>
      </w:r>
      <w:r w:rsidR="00794EA9">
        <w:t xml:space="preserve"> for Telluride? The simple answer is, I love the town too much</w:t>
      </w:r>
      <w:r w:rsidR="00761BE1">
        <w:t xml:space="preserve">. And it all started with a road trip I took back </w:t>
      </w:r>
      <w:r w:rsidR="001D6FEF">
        <w:t>in May.</w:t>
      </w:r>
    </w:p>
    <w:p w14:paraId="473172FA" w14:textId="67052831" w:rsidR="00BA547C" w:rsidRDefault="00BA547C">
      <w:r>
        <w:t>2.</w:t>
      </w:r>
    </w:p>
    <w:p w14:paraId="68A37483" w14:textId="5254ECEE" w:rsidR="001D6FEF" w:rsidRDefault="008758D1">
      <w:r>
        <w:t xml:space="preserve">Me and my friend </w:t>
      </w:r>
      <w:r w:rsidR="007D797F">
        <w:t xml:space="preserve">started out </w:t>
      </w:r>
      <w:r w:rsidR="00A24B6A">
        <w:t>from Denver, and took a whole loop through south-west Colorado</w:t>
      </w:r>
      <w:r w:rsidR="00101EBE">
        <w:t xml:space="preserve">. </w:t>
      </w:r>
      <w:r w:rsidR="00535BC2">
        <w:t xml:space="preserve">We visited 3 national parks, 1 national monument and passed through </w:t>
      </w:r>
      <w:r w:rsidR="00BF2E16">
        <w:t xml:space="preserve">numerous national forests. </w:t>
      </w:r>
    </w:p>
    <w:p w14:paraId="4C56EDEE" w14:textId="4BE3CAF3" w:rsidR="00073674" w:rsidRDefault="00073674">
      <w:r>
        <w:t xml:space="preserve">But the town of Telluride </w:t>
      </w:r>
      <w:r w:rsidR="005E1DD2">
        <w:t>came out on top</w:t>
      </w:r>
      <w:r w:rsidR="004E1801">
        <w:t xml:space="preserve"> for me</w:t>
      </w:r>
      <w:r w:rsidR="005E1DD2">
        <w:t>.</w:t>
      </w:r>
    </w:p>
    <w:p w14:paraId="7CED9C5F" w14:textId="66B05AA4" w:rsidR="00BA547C" w:rsidRDefault="00BA547C">
      <w:r>
        <w:t>3.</w:t>
      </w:r>
    </w:p>
    <w:p w14:paraId="004E3380" w14:textId="38FED374" w:rsidR="0015577B" w:rsidRDefault="00D9226B">
      <w:r>
        <w:t xml:space="preserve">Here are some shots </w:t>
      </w:r>
      <w:r w:rsidR="0015577B">
        <w:t>I took when I visited Telluride. And none of them was edited.</w:t>
      </w:r>
    </w:p>
    <w:p w14:paraId="56DAB26C" w14:textId="16922FD4" w:rsidR="0015577B" w:rsidRDefault="0015577B">
      <w:r>
        <w:t xml:space="preserve">This is the </w:t>
      </w:r>
      <w:r w:rsidR="00E52609">
        <w:t>main street</w:t>
      </w:r>
      <w:r w:rsidR="000B7A2D">
        <w:t xml:space="preserve">. </w:t>
      </w:r>
      <w:r w:rsidR="00EC6310">
        <w:t xml:space="preserve">There’s a hanging waterfall </w:t>
      </w:r>
      <w:r w:rsidR="007F6A23">
        <w:t>on the mountain ahead you can see straight from town.</w:t>
      </w:r>
    </w:p>
    <w:p w14:paraId="0141A13A" w14:textId="2B0D0D19" w:rsidR="00BA547C" w:rsidRDefault="00BA547C">
      <w:r>
        <w:t>4.</w:t>
      </w:r>
    </w:p>
    <w:p w14:paraId="0AD99363" w14:textId="2EBC4B54" w:rsidR="007F6A23" w:rsidRDefault="004F3230">
      <w:r>
        <w:t xml:space="preserve">This is another waterfall on the same mountain. It also happens to be the tallest </w:t>
      </w:r>
      <w:r w:rsidR="00C86516">
        <w:t>waterfall in Colorado.</w:t>
      </w:r>
    </w:p>
    <w:p w14:paraId="08A2A7CA" w14:textId="5323A35D" w:rsidR="00BA547C" w:rsidRDefault="00BA547C">
      <w:r>
        <w:t>5.</w:t>
      </w:r>
    </w:p>
    <w:p w14:paraId="3E0226F4" w14:textId="193F1BE7" w:rsidR="00C86516" w:rsidRDefault="00C86516">
      <w:r>
        <w:t>This is the view looking down at what’s called “Box Canyon”</w:t>
      </w:r>
      <w:r w:rsidR="00DB65F7">
        <w:t xml:space="preserve"> </w:t>
      </w:r>
      <w:r w:rsidR="00C57384">
        <w:t>from that mountain, and it was like nothing I’ve ever seen.</w:t>
      </w:r>
    </w:p>
    <w:p w14:paraId="251E1CB9" w14:textId="41474888" w:rsidR="00BA547C" w:rsidRDefault="00BA547C">
      <w:r>
        <w:t>6.</w:t>
      </w:r>
    </w:p>
    <w:p w14:paraId="6654EC59" w14:textId="128C375A" w:rsidR="00C57384" w:rsidRDefault="00F62153">
      <w:r>
        <w:t>Last but now least, this is the view from Telluride’s Gondola at the golden hour.</w:t>
      </w:r>
    </w:p>
    <w:p w14:paraId="283429E6" w14:textId="73BB9DD9" w:rsidR="00EB48F1" w:rsidRDefault="001E1B1B">
      <w:r>
        <w:t>It was so beautiful that I took two hikes during the day I visited.</w:t>
      </w:r>
    </w:p>
    <w:p w14:paraId="226CCA22" w14:textId="73EDC9BD" w:rsidR="001E1B1B" w:rsidRDefault="001C0796">
      <w:r>
        <w:t>7.</w:t>
      </w:r>
    </w:p>
    <w:p w14:paraId="03CE98B9" w14:textId="2BFFF453" w:rsidR="00623225" w:rsidRDefault="00117C5B">
      <w:r>
        <w:t>Telluride boasts over 70 hiking trails in the area</w:t>
      </w:r>
      <w:r w:rsidR="00E278D5">
        <w:t xml:space="preserve">. It can be a paradise for outdoor enthusiasts, but it can also be </w:t>
      </w:r>
      <w:r w:rsidR="00442E1B">
        <w:t>overwhelming to the people new to the area</w:t>
      </w:r>
      <w:r w:rsidR="00BC09DF">
        <w:t xml:space="preserve"> like the way I felt.</w:t>
      </w:r>
      <w:r w:rsidR="00330B8F">
        <w:t xml:space="preserve"> And I wished there was </w:t>
      </w:r>
      <w:r w:rsidR="00D80F25">
        <w:t>a detailed map or app dedicated to the area to help people explore the outdoors</w:t>
      </w:r>
    </w:p>
    <w:p w14:paraId="0FC2905F" w14:textId="0AA01DCE" w:rsidR="00BC09DF" w:rsidRDefault="00180AF3">
      <w:r>
        <w:t xml:space="preserve">That’s the reason why I wanted to </w:t>
      </w:r>
      <w:r w:rsidR="00CA533F">
        <w:t xml:space="preserve">create a map application </w:t>
      </w:r>
      <w:r w:rsidR="004D6986">
        <w:t xml:space="preserve">for Telluride. </w:t>
      </w:r>
    </w:p>
    <w:p w14:paraId="3BA40BBA" w14:textId="761F90F6" w:rsidR="00474D98" w:rsidRDefault="00474D98">
      <w:r>
        <w:t xml:space="preserve">I’m sure I’m not the only one who thought about doing this. In fact, there are many great apps out there for </w:t>
      </w:r>
      <w:r w:rsidR="009038D3">
        <w:t>hiking trails.</w:t>
      </w:r>
    </w:p>
    <w:p w14:paraId="340919B7" w14:textId="2383417B" w:rsidR="00FF6567" w:rsidRDefault="001C0796">
      <w:r>
        <w:t>8.</w:t>
      </w:r>
    </w:p>
    <w:p w14:paraId="61DA3B9E" w14:textId="77777777" w:rsidR="001C0796" w:rsidRDefault="009038D3">
      <w:r>
        <w:t xml:space="preserve">Like </w:t>
      </w:r>
      <w:r w:rsidR="00202C58">
        <w:t xml:space="preserve">this web app </w:t>
      </w:r>
      <w:r w:rsidR="002E57E8">
        <w:t xml:space="preserve">on Telluride Mountain Club website built with </w:t>
      </w:r>
      <w:r w:rsidR="003D176E">
        <w:t>WebApp Builder</w:t>
      </w:r>
      <w:r w:rsidR="002E57E8">
        <w:t>.</w:t>
      </w:r>
      <w:r w:rsidR="003D176E">
        <w:t xml:space="preserve"> Kudos to TMC for making a trails app dedicated to the area,</w:t>
      </w:r>
    </w:p>
    <w:p w14:paraId="5D5FF065" w14:textId="449641CF" w:rsidR="001C0796" w:rsidRDefault="001C0796"/>
    <w:p w14:paraId="53678A59" w14:textId="3CA753D8" w:rsidR="001C0796" w:rsidRDefault="001C0796">
      <w:r>
        <w:lastRenderedPageBreak/>
        <w:t>9.</w:t>
      </w:r>
    </w:p>
    <w:p w14:paraId="22AE94B1" w14:textId="1F542608" w:rsidR="00A169E8" w:rsidRDefault="00D813C3">
      <w:r>
        <w:t xml:space="preserve"> but when I tried to use it</w:t>
      </w:r>
      <w:r w:rsidR="00A169E8">
        <w:t>, I saw rooms for improvements</w:t>
      </w:r>
    </w:p>
    <w:p w14:paraId="7A43D413" w14:textId="564DB727" w:rsidR="00582369" w:rsidRDefault="00582369">
      <w:r>
        <w:t>10.</w:t>
      </w:r>
    </w:p>
    <w:p w14:paraId="3C300A3F" w14:textId="7E7847AE" w:rsidR="00582369" w:rsidRDefault="0012133E">
      <w:r>
        <w:t>Like the very limited trails information and confusing terminology,</w:t>
      </w:r>
    </w:p>
    <w:p w14:paraId="6762C95B" w14:textId="20052E7A" w:rsidR="00582369" w:rsidRDefault="00582369">
      <w:r>
        <w:t>11.</w:t>
      </w:r>
    </w:p>
    <w:p w14:paraId="25B0ACDA" w14:textId="01D4C309" w:rsidR="00E70EE2" w:rsidRDefault="00E70EE2">
      <w:r>
        <w:t>The limited functionalities,</w:t>
      </w:r>
    </w:p>
    <w:p w14:paraId="5A4AD309" w14:textId="69F68169" w:rsidR="00582369" w:rsidRDefault="00582369">
      <w:r>
        <w:t>12.</w:t>
      </w:r>
    </w:p>
    <w:p w14:paraId="16B07622" w14:textId="77777777" w:rsidR="00FF6567" w:rsidRDefault="00E70EE2">
      <w:r>
        <w:t>Only available in 2D</w:t>
      </w:r>
    </w:p>
    <w:p w14:paraId="1163DC75" w14:textId="5C2C4E21" w:rsidR="009038D3" w:rsidRDefault="00FF6567">
      <w:r>
        <w:t>And the confusing symbology on the map.</w:t>
      </w:r>
      <w:r w:rsidR="009038D3">
        <w:t xml:space="preserve"> </w:t>
      </w:r>
    </w:p>
    <w:p w14:paraId="2ABE4139" w14:textId="30CF77C8" w:rsidR="00FF6567" w:rsidRDefault="00FF6567"/>
    <w:p w14:paraId="2232F6F2" w14:textId="16AA6A0D" w:rsidR="00582369" w:rsidRDefault="00582369">
      <w:r>
        <w:t>13.</w:t>
      </w:r>
    </w:p>
    <w:p w14:paraId="2281F084" w14:textId="733F9052" w:rsidR="00FF6567" w:rsidRDefault="00AF4A00">
      <w:r>
        <w:t>I’ve been a big fan of AllTrails and its accurate information</w:t>
      </w:r>
      <w:r w:rsidR="005D059A">
        <w:t>,</w:t>
      </w:r>
    </w:p>
    <w:p w14:paraId="68909ABD" w14:textId="548FBDC5" w:rsidR="005D059A" w:rsidRDefault="005D059A">
      <w:r>
        <w:t xml:space="preserve">But it has </w:t>
      </w:r>
      <w:r w:rsidR="00D31844">
        <w:t xml:space="preserve">so many clusters and trails from outside of Telluride that make it </w:t>
      </w:r>
      <w:r w:rsidR="000B5A51">
        <w:t xml:space="preserve">time-consuming to </w:t>
      </w:r>
      <w:r w:rsidR="00D4556F">
        <w:t>find the ideal trails.</w:t>
      </w:r>
    </w:p>
    <w:p w14:paraId="29701F43" w14:textId="0257C877" w:rsidR="00D4556F" w:rsidRDefault="005A3E5B">
      <w:r>
        <w:t>14</w:t>
      </w:r>
    </w:p>
    <w:p w14:paraId="447C172F" w14:textId="4C1CF4FC" w:rsidR="00D4556F" w:rsidRDefault="00C52059">
      <w:r>
        <w:t xml:space="preserve">Bearing those problems in mind, I was planning to build a simple and intuitive </w:t>
      </w:r>
      <w:r w:rsidR="00313F4F">
        <w:t>trail map specifically for telluride. With essential functionalities and informative popups</w:t>
      </w:r>
      <w:r w:rsidR="00734D07">
        <w:t>. Last but not least, users can visualize trails in a 3D environment.</w:t>
      </w:r>
    </w:p>
    <w:p w14:paraId="0DEF3EEB" w14:textId="5BB0F5CD" w:rsidR="00734D07" w:rsidRDefault="005A3E5B">
      <w:r>
        <w:t>(app)</w:t>
      </w:r>
    </w:p>
    <w:p w14:paraId="6ABE5436" w14:textId="46A765CF" w:rsidR="00734D07" w:rsidRDefault="00FB6C12">
      <w:r>
        <w:t>Now let’s jump into a quick demo.</w:t>
      </w:r>
    </w:p>
    <w:p w14:paraId="1EF988FF" w14:textId="66096D76" w:rsidR="00FB6C12" w:rsidRDefault="00FB6C12"/>
    <w:p w14:paraId="12B92502" w14:textId="55A6C668" w:rsidR="00FB6C12" w:rsidRDefault="006C12CD">
      <w:r>
        <w:t>If you’re into skiing, mountain</w:t>
      </w:r>
      <w:r w:rsidR="00374BB1">
        <w:t xml:space="preserve"> </w:t>
      </w:r>
      <w:r>
        <w:t>biking or hiking</w:t>
      </w:r>
      <w:r w:rsidR="00374BB1">
        <w:t>, you should be pretty familiar with the symbology of the trails</w:t>
      </w:r>
      <w:r w:rsidR="00425888">
        <w:t>, with green being the easiest trails and black being the difficult trails.</w:t>
      </w:r>
      <w:r w:rsidR="009378AF">
        <w:t xml:space="preserve"> It would be helpful </w:t>
      </w:r>
      <w:r w:rsidR="00A7046F">
        <w:t>to locate trails if you know what level of difficulty you are looking for.</w:t>
      </w:r>
    </w:p>
    <w:p w14:paraId="7A166868" w14:textId="48B05BCF" w:rsidR="00A7046F" w:rsidRDefault="00A7046F"/>
    <w:p w14:paraId="30BF021F" w14:textId="45FE3DAC" w:rsidR="00A7046F" w:rsidRDefault="0001649B">
      <w:r>
        <w:t xml:space="preserve">It also has a simple legend for users not so familiar with </w:t>
      </w:r>
      <w:r w:rsidR="00A80AEE">
        <w:t xml:space="preserve">the difficulty symbology. </w:t>
      </w:r>
    </w:p>
    <w:p w14:paraId="4590D324" w14:textId="6000D5E2" w:rsidR="004B40B9" w:rsidRDefault="004B40B9"/>
    <w:p w14:paraId="1B1A15B9" w14:textId="3F02D27D" w:rsidR="004B40B9" w:rsidRDefault="004B40B9">
      <w:r>
        <w:t xml:space="preserve">The drop down menu contains every trail on the map, by clicking it you are taken to the </w:t>
      </w:r>
      <w:r w:rsidR="004C0140">
        <w:t xml:space="preserve">selected trail and </w:t>
      </w:r>
      <w:r w:rsidR="00525FA1">
        <w:t>a popup will display with the information and a graph for elevation change along the trail.</w:t>
      </w:r>
    </w:p>
    <w:p w14:paraId="015AA38C" w14:textId="757A9FED" w:rsidR="005E1DD2" w:rsidRDefault="00AA691F">
      <w:r>
        <w:t>You can also use the search bar to locate to any trail you know.</w:t>
      </w:r>
    </w:p>
    <w:p w14:paraId="63356982" w14:textId="1DDC0F46" w:rsidR="001502FE" w:rsidRDefault="007B463A">
      <w:r>
        <w:lastRenderedPageBreak/>
        <w:t>You can toggole between the topographic map and the satellite imagery map you want to</w:t>
      </w:r>
      <w:r w:rsidR="00A157A5">
        <w:t xml:space="preserve"> explore the trail </w:t>
      </w:r>
      <w:r w:rsidR="001502FE">
        <w:t>with more details.</w:t>
      </w:r>
    </w:p>
    <w:p w14:paraId="1E42C567" w14:textId="77777777" w:rsidR="00E95BC1" w:rsidRDefault="00E95BC1"/>
    <w:p w14:paraId="737ABDA3" w14:textId="77777777" w:rsidR="001502FE" w:rsidRDefault="001502FE">
      <w:r>
        <w:t>The filter…</w:t>
      </w:r>
    </w:p>
    <w:p w14:paraId="52B3AE11" w14:textId="77777777" w:rsidR="001502FE" w:rsidRDefault="001502FE"/>
    <w:p w14:paraId="1A073FC1" w14:textId="029BB326" w:rsidR="001502FE" w:rsidRDefault="001502FE">
      <w:r>
        <w:t>The measurement…</w:t>
      </w:r>
    </w:p>
    <w:p w14:paraId="2A346B28" w14:textId="37FFB9C5" w:rsidR="00E95BC1" w:rsidRDefault="00E95BC1"/>
    <w:p w14:paraId="68869C0C" w14:textId="02E5791A" w:rsidR="00E95BC1" w:rsidRDefault="00E95BC1">
      <w:r>
        <w:t>The trailhead popups include infor..</w:t>
      </w:r>
    </w:p>
    <w:p w14:paraId="38638FB8" w14:textId="5E8D654E" w:rsidR="00E95BC1" w:rsidRDefault="00E95BC1"/>
    <w:p w14:paraId="71743B8C" w14:textId="2ED28ED1" w:rsidR="00E95BC1" w:rsidRDefault="00E95BC1">
      <w:r>
        <w:t xml:space="preserve">The wilderness area </w:t>
      </w:r>
      <w:r w:rsidR="00D81241">
        <w:t>popup include infor….</w:t>
      </w:r>
    </w:p>
    <w:p w14:paraId="5EBDBD7E" w14:textId="301B753F" w:rsidR="005A3E5B" w:rsidRDefault="005A3E5B"/>
    <w:p w14:paraId="286DD000" w14:textId="592440A6" w:rsidR="005A3E5B" w:rsidRDefault="005A3E5B">
      <w:r>
        <w:t>15.</w:t>
      </w:r>
      <w:r w:rsidR="00615654">
        <w:t xml:space="preserve"> I got a lot out of creating this application. My first JS project … Difficulties understanding the sample code to…</w:t>
      </w:r>
    </w:p>
    <w:p w14:paraId="5ED0F366" w14:textId="11167AC1" w:rsidR="00C83531" w:rsidRDefault="00C83531"/>
    <w:p w14:paraId="26700AC4" w14:textId="4B4B8D03" w:rsidR="00C83531" w:rsidRDefault="00C83531">
      <w:r>
        <w:t>16. The road ahead…</w:t>
      </w:r>
    </w:p>
    <w:p w14:paraId="2C6D840F" w14:textId="006FF05F" w:rsidR="00C83531" w:rsidRDefault="00C83531"/>
    <w:p w14:paraId="61651379" w14:textId="665B2B2C" w:rsidR="00C83531" w:rsidRDefault="00C83531">
      <w:r>
        <w:t>17. Thank you…</w:t>
      </w:r>
    </w:p>
    <w:p w14:paraId="0317EAAB" w14:textId="47926508" w:rsidR="00D81241" w:rsidRDefault="00D81241"/>
    <w:p w14:paraId="563AC59D" w14:textId="77777777" w:rsidR="00D81241" w:rsidRDefault="00D81241"/>
    <w:p w14:paraId="7193E693" w14:textId="77777777" w:rsidR="001502FE" w:rsidRDefault="001502FE"/>
    <w:p w14:paraId="2089B8AD" w14:textId="2325860A" w:rsidR="007B463A" w:rsidRDefault="007B463A">
      <w:r>
        <w:t xml:space="preserve"> </w:t>
      </w:r>
    </w:p>
    <w:p w14:paraId="6115C408" w14:textId="77777777" w:rsidR="00AA691F" w:rsidRDefault="00AA691F"/>
    <w:sectPr w:rsidR="00AA69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7M0NTc1MTA0tDBW0lEKTi0uzszPAykwrAUAAuC2XCwAAAA="/>
  </w:docVars>
  <w:rsids>
    <w:rsidRoot w:val="00A166D3"/>
    <w:rsid w:val="0001649B"/>
    <w:rsid w:val="00073674"/>
    <w:rsid w:val="000B5A51"/>
    <w:rsid w:val="000B7A2D"/>
    <w:rsid w:val="00101EBE"/>
    <w:rsid w:val="00117C5B"/>
    <w:rsid w:val="0012133E"/>
    <w:rsid w:val="001502FE"/>
    <w:rsid w:val="0015577B"/>
    <w:rsid w:val="00180AF3"/>
    <w:rsid w:val="001A227E"/>
    <w:rsid w:val="001C00AA"/>
    <w:rsid w:val="001C0796"/>
    <w:rsid w:val="001D6FEF"/>
    <w:rsid w:val="001E1B1B"/>
    <w:rsid w:val="00202C58"/>
    <w:rsid w:val="002E57E8"/>
    <w:rsid w:val="002E7484"/>
    <w:rsid w:val="00313F4F"/>
    <w:rsid w:val="00330B8F"/>
    <w:rsid w:val="00374BB1"/>
    <w:rsid w:val="003D176E"/>
    <w:rsid w:val="003E6E89"/>
    <w:rsid w:val="00425888"/>
    <w:rsid w:val="00442E1B"/>
    <w:rsid w:val="00474D98"/>
    <w:rsid w:val="004B40B9"/>
    <w:rsid w:val="004C0140"/>
    <w:rsid w:val="004D6986"/>
    <w:rsid w:val="004E1801"/>
    <w:rsid w:val="004F3230"/>
    <w:rsid w:val="00505D37"/>
    <w:rsid w:val="00525FA1"/>
    <w:rsid w:val="00535BC2"/>
    <w:rsid w:val="00582369"/>
    <w:rsid w:val="005A3E5B"/>
    <w:rsid w:val="005D059A"/>
    <w:rsid w:val="005E1DD2"/>
    <w:rsid w:val="00615654"/>
    <w:rsid w:val="00623225"/>
    <w:rsid w:val="006C12CD"/>
    <w:rsid w:val="00734D07"/>
    <w:rsid w:val="00761BE1"/>
    <w:rsid w:val="00794EA9"/>
    <w:rsid w:val="007A5773"/>
    <w:rsid w:val="007B463A"/>
    <w:rsid w:val="007B5266"/>
    <w:rsid w:val="007D797F"/>
    <w:rsid w:val="007F6A23"/>
    <w:rsid w:val="008758D1"/>
    <w:rsid w:val="008E75D2"/>
    <w:rsid w:val="009038D3"/>
    <w:rsid w:val="00923ECD"/>
    <w:rsid w:val="009378AF"/>
    <w:rsid w:val="00947E97"/>
    <w:rsid w:val="00A05D60"/>
    <w:rsid w:val="00A157A5"/>
    <w:rsid w:val="00A166D3"/>
    <w:rsid w:val="00A169E8"/>
    <w:rsid w:val="00A24B6A"/>
    <w:rsid w:val="00A66775"/>
    <w:rsid w:val="00A7046F"/>
    <w:rsid w:val="00A80AEE"/>
    <w:rsid w:val="00AA691F"/>
    <w:rsid w:val="00AF4A00"/>
    <w:rsid w:val="00B92CC1"/>
    <w:rsid w:val="00BA547C"/>
    <w:rsid w:val="00BC09DF"/>
    <w:rsid w:val="00BE07AA"/>
    <w:rsid w:val="00BF2E16"/>
    <w:rsid w:val="00C52059"/>
    <w:rsid w:val="00C57384"/>
    <w:rsid w:val="00C77D44"/>
    <w:rsid w:val="00C83531"/>
    <w:rsid w:val="00C86516"/>
    <w:rsid w:val="00CA533F"/>
    <w:rsid w:val="00D31844"/>
    <w:rsid w:val="00D4556F"/>
    <w:rsid w:val="00D80F25"/>
    <w:rsid w:val="00D81241"/>
    <w:rsid w:val="00D813C3"/>
    <w:rsid w:val="00D9226B"/>
    <w:rsid w:val="00DB65F7"/>
    <w:rsid w:val="00E02C79"/>
    <w:rsid w:val="00E278D5"/>
    <w:rsid w:val="00E52609"/>
    <w:rsid w:val="00E70EE2"/>
    <w:rsid w:val="00E95BC1"/>
    <w:rsid w:val="00EB48F1"/>
    <w:rsid w:val="00EC6310"/>
    <w:rsid w:val="00F62153"/>
    <w:rsid w:val="00F9423E"/>
    <w:rsid w:val="00FB6C12"/>
    <w:rsid w:val="00FF6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E403A"/>
  <w15:chartTrackingRefBased/>
  <w15:docId w15:val="{FE1146BD-98B1-4D16-B028-50F5A7883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3</Pages>
  <Words>521</Words>
  <Characters>2970</Characters>
  <Application>Microsoft Office Word</Application>
  <DocSecurity>0</DocSecurity>
  <Lines>24</Lines>
  <Paragraphs>6</Paragraphs>
  <ScaleCrop>false</ScaleCrop>
  <Company/>
  <LinksUpToDate>false</LinksUpToDate>
  <CharactersWithSpaces>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ng Wang</dc:creator>
  <cp:keywords/>
  <dc:description/>
  <cp:lastModifiedBy>Daming Wang</cp:lastModifiedBy>
  <cp:revision>107</cp:revision>
  <dcterms:created xsi:type="dcterms:W3CDTF">2021-08-19T17:15:00Z</dcterms:created>
  <dcterms:modified xsi:type="dcterms:W3CDTF">2021-08-19T19:28:00Z</dcterms:modified>
</cp:coreProperties>
</file>